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C25D6" w:rsidRDefault="006C25D6">
      <w:pPr>
        <w:rPr>
          <w:lang w:val="tr-TR"/>
        </w:rPr>
      </w:pPr>
      <w:bookmarkStart w:id="0" w:name="_GoBack"/>
      <w:bookmarkEnd w:id="0"/>
      <w:r>
        <w:rPr>
          <w:lang w:val="tr-TR"/>
        </w:rPr>
        <w:t>Türkiye Cumhuriyeti’nin Turizm Bakanlığı 13 Mayıs 2021 tarihinde bir video yayınladı. Videoda sarı maskeli yerli çalışanlar gülümseyen suratlarıyla yabancı turistleri ağırlıyorlar. Sapsarı maskelerin üzerinde “</w:t>
      </w:r>
      <w:r w:rsidRPr="006C25D6">
        <w:t>Enjoy, I’m vaccinated.”</w:t>
      </w:r>
      <w:r>
        <w:rPr>
          <w:lang w:val="tr-TR"/>
        </w:rPr>
        <w:t xml:space="preserve"> Yazıyor. Baskıcı rejimin “Sen eğlenmene bak! Ben ekmek uğruna hayatımı harcar sana hizmet ederim. Üstelik aşılandım! Sağlığını düşünmene gerek yok, rahatına bak!” mesajını veren bakanlığı, bir gün olsun yurttaşlarını aşağılamaktan, sağlıklarını yok saymaktan geri kalmıyor.</w:t>
      </w:r>
    </w:p>
    <w:p w:rsidR="00930F57" w:rsidRDefault="006C25D6">
      <w:pPr>
        <w:rPr>
          <w:lang w:val="tr-TR"/>
        </w:rPr>
      </w:pPr>
      <w:r>
        <w:rPr>
          <w:lang w:val="tr-TR"/>
        </w:rPr>
        <w:t xml:space="preserve">Yabancı turistin cebine bakan aciz yöneticiler boş hazineyi doldurmak için bu kez yurttaşların itibarını satıyor. Yurttaşlarımızın itibarı elbet bir gün toparlanır ama tarih, emperyalizmin içerideki bekçilerini asla unutmaz. Halk, turistten gelecek rubleler uğruna aşılanmış sokak köpeği muamelesi gördüğü </w:t>
      </w:r>
      <w:r w:rsidR="00930F57">
        <w:rPr>
          <w:lang w:val="tr-TR"/>
        </w:rPr>
        <w:t>alçak ve aciz yönetimin sarı maskesini düşürecektir. O maskeler düştüğünde köşe bucak kaçacak olanlar, piyon gibi harcadığı halkın itibarının bedelini ödeyecektir. Emeği sömürülen her bir yurttaş, günü geldiğinde alacaklılarının yakasını bırakmayacaktır.</w:t>
      </w:r>
    </w:p>
    <w:p w:rsidR="009A6CD7" w:rsidRPr="006C25D6" w:rsidRDefault="009A6CD7">
      <w:pPr>
        <w:rPr>
          <w:lang w:val="tr-TR"/>
        </w:rPr>
      </w:pPr>
      <w:r>
        <w:rPr>
          <w:lang w:val="tr-TR"/>
        </w:rPr>
        <w:t>“Eğlenmene bak, aşılandım” değil, “Türküm, özür dilerim! Varlığım, yabancı turiste armağan olsun!” olacak doğrusu.</w:t>
      </w:r>
    </w:p>
    <w:sectPr w:rsidR="009A6CD7" w:rsidRPr="006C25D6">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xNDG1sLA0MTCxNDRW0lEKTi0uzszPAykwrgUA6Ize/SwAAAA="/>
  </w:docVars>
  <w:rsids>
    <w:rsidRoot w:val="0030791A"/>
    <w:rsid w:val="0030791A"/>
    <w:rsid w:val="00343895"/>
    <w:rsid w:val="006C25D6"/>
    <w:rsid w:val="00930F57"/>
    <w:rsid w:val="009A6CD7"/>
    <w:rsid w:val="00D84F5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90E646"/>
  <w15:chartTrackingRefBased/>
  <w15:docId w15:val="{0457BAA3-B0FA-48D5-B127-E1CD5CDD5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1</Pages>
  <Words>176</Words>
  <Characters>1008</Characters>
  <Application>Microsoft Office Word</Application>
  <DocSecurity>0</DocSecurity>
  <Lines>8</Lines>
  <Paragraphs>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ge Çam</dc:creator>
  <cp:keywords/>
  <dc:description/>
  <cp:lastModifiedBy>Ege Çam</cp:lastModifiedBy>
  <cp:revision>4</cp:revision>
  <dcterms:created xsi:type="dcterms:W3CDTF">2021-05-13T21:23:00Z</dcterms:created>
  <dcterms:modified xsi:type="dcterms:W3CDTF">2021-05-13T21:44:00Z</dcterms:modified>
</cp:coreProperties>
</file>